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806" w:type="dxa"/>
        <w:tblLayout w:type="fixed"/>
        <w:tblLook w:val="04A0" w:firstRow="1" w:lastRow="0" w:firstColumn="1" w:lastColumn="0" w:noHBand="0" w:noVBand="1"/>
      </w:tblPr>
      <w:tblGrid>
        <w:gridCol w:w="5061"/>
        <w:gridCol w:w="8745"/>
      </w:tblGrid>
      <w:tr w:rsidR="00F577A1" w14:paraId="7630AF8B" w14:textId="77777777" w:rsidTr="00DB0908">
        <w:trPr>
          <w:trHeight w:val="185"/>
        </w:trPr>
        <w:tc>
          <w:tcPr>
            <w:tcW w:w="13806" w:type="dxa"/>
            <w:gridSpan w:val="2"/>
          </w:tcPr>
          <w:p w14:paraId="07417BA2" w14:textId="77777777" w:rsidR="00F577A1" w:rsidRPr="00DB0908" w:rsidRDefault="00A640FB" w:rsidP="00DB0908">
            <w:pPr>
              <w:jc w:val="center"/>
              <w:rPr>
                <w:b/>
              </w:rPr>
            </w:pPr>
            <w:bookmarkStart w:id="0" w:name="_GoBack"/>
            <w:bookmarkEnd w:id="0"/>
            <w:r w:rsidRPr="00A640FB">
              <w:rPr>
                <w:b/>
                <w:sz w:val="40"/>
              </w:rPr>
              <w:t>B.Tech. 2018-19 Regulations</w:t>
            </w:r>
          </w:p>
        </w:tc>
      </w:tr>
      <w:tr w:rsidR="00A640FB" w14:paraId="3B670AF1" w14:textId="77777777" w:rsidTr="00DB0908">
        <w:trPr>
          <w:trHeight w:val="369"/>
        </w:trPr>
        <w:tc>
          <w:tcPr>
            <w:tcW w:w="5061" w:type="dxa"/>
          </w:tcPr>
          <w:p w14:paraId="44CB6274" w14:textId="77777777" w:rsidR="00A640FB" w:rsidRDefault="00A640FB">
            <w:r>
              <w:t>Regulations</w:t>
            </w:r>
          </w:p>
        </w:tc>
        <w:tc>
          <w:tcPr>
            <w:tcW w:w="8745" w:type="dxa"/>
          </w:tcPr>
          <w:p w14:paraId="498CD8D4" w14:textId="735155D8" w:rsidR="00A640FB" w:rsidRDefault="00EE6317">
            <w:hyperlink r:id="rId4" w:history="1">
              <w:r w:rsidR="00A640FB" w:rsidRPr="002C4E4A">
                <w:rPr>
                  <w:rStyle w:val="Hyperlink"/>
                </w:rPr>
                <w:t>https://peciis.info/PECMIS/Documents/BTech_Regulations_18_19.pdf</w:t>
              </w:r>
            </w:hyperlink>
            <w:r w:rsidR="00A640FB">
              <w:t xml:space="preserve"> </w:t>
            </w:r>
          </w:p>
        </w:tc>
      </w:tr>
      <w:tr w:rsidR="00F577A1" w14:paraId="1726F5CA" w14:textId="77777777" w:rsidTr="00DB0908">
        <w:trPr>
          <w:trHeight w:val="369"/>
        </w:trPr>
        <w:tc>
          <w:tcPr>
            <w:tcW w:w="5061" w:type="dxa"/>
          </w:tcPr>
          <w:p w14:paraId="7B1B95CA" w14:textId="77777777" w:rsidR="00F577A1" w:rsidRDefault="00F577A1">
            <w:r>
              <w:t xml:space="preserve">First Year </w:t>
            </w:r>
          </w:p>
        </w:tc>
        <w:tc>
          <w:tcPr>
            <w:tcW w:w="8745" w:type="dxa"/>
          </w:tcPr>
          <w:p w14:paraId="6C4E6935" w14:textId="74902EB9" w:rsidR="00F577A1" w:rsidRDefault="00EE6317">
            <w:hyperlink r:id="rId5" w:history="1">
              <w:r w:rsidR="00F577A1" w:rsidRPr="002C4E4A">
                <w:rPr>
                  <w:rStyle w:val="Hyperlink"/>
                </w:rPr>
                <w:t>https://peciis.info/PECMIS/Documents/0_BT_FY_1819.pdf</w:t>
              </w:r>
            </w:hyperlink>
            <w:r w:rsidR="00F577A1">
              <w:t xml:space="preserve"> </w:t>
            </w:r>
          </w:p>
        </w:tc>
      </w:tr>
      <w:tr w:rsidR="00F577A1" w14:paraId="2238E55F" w14:textId="77777777" w:rsidTr="00DB0908">
        <w:trPr>
          <w:trHeight w:val="361"/>
        </w:trPr>
        <w:tc>
          <w:tcPr>
            <w:tcW w:w="5061" w:type="dxa"/>
          </w:tcPr>
          <w:p w14:paraId="4CB010A3" w14:textId="77777777" w:rsidR="00F577A1" w:rsidRDefault="00F577A1">
            <w:r>
              <w:t>Civil Engineering</w:t>
            </w:r>
          </w:p>
        </w:tc>
        <w:tc>
          <w:tcPr>
            <w:tcW w:w="8745" w:type="dxa"/>
          </w:tcPr>
          <w:p w14:paraId="197B1748" w14:textId="5A5D63A5" w:rsidR="00F577A1" w:rsidRDefault="00EE6317">
            <w:hyperlink r:id="rId6" w:history="1">
              <w:r w:rsidR="00F577A1" w:rsidRPr="002C4E4A">
                <w:rPr>
                  <w:rStyle w:val="Hyperlink"/>
                </w:rPr>
                <w:t>https://peciis.info/PECMIS/Documents/1_BT_CE_1819.pdf</w:t>
              </w:r>
            </w:hyperlink>
          </w:p>
        </w:tc>
      </w:tr>
      <w:tr w:rsidR="00F577A1" w14:paraId="40BB494F" w14:textId="77777777" w:rsidTr="00DB0908">
        <w:trPr>
          <w:trHeight w:val="361"/>
        </w:trPr>
        <w:tc>
          <w:tcPr>
            <w:tcW w:w="5061" w:type="dxa"/>
          </w:tcPr>
          <w:p w14:paraId="7BC43A89" w14:textId="77777777" w:rsidR="00F577A1" w:rsidRDefault="00F577A1">
            <w:r>
              <w:t>Mechanical Engineering</w:t>
            </w:r>
          </w:p>
        </w:tc>
        <w:tc>
          <w:tcPr>
            <w:tcW w:w="8745" w:type="dxa"/>
          </w:tcPr>
          <w:p w14:paraId="32068F7C" w14:textId="4BC49545" w:rsidR="00F577A1" w:rsidRDefault="00EE6317">
            <w:hyperlink r:id="rId7" w:history="1">
              <w:r w:rsidR="00F577A1" w:rsidRPr="002C4E4A">
                <w:rPr>
                  <w:rStyle w:val="Hyperlink"/>
                </w:rPr>
                <w:t>https://peciis.info/PECMIS/Documents/2_BT_ME_1819.pdf</w:t>
              </w:r>
            </w:hyperlink>
          </w:p>
        </w:tc>
      </w:tr>
      <w:tr w:rsidR="00F577A1" w14:paraId="16A1BA9B" w14:textId="77777777" w:rsidTr="00DB0908">
        <w:trPr>
          <w:trHeight w:val="361"/>
        </w:trPr>
        <w:tc>
          <w:tcPr>
            <w:tcW w:w="5061" w:type="dxa"/>
          </w:tcPr>
          <w:p w14:paraId="6BF83D8E" w14:textId="77777777" w:rsidR="00F577A1" w:rsidRDefault="00F577A1">
            <w:r>
              <w:t>Electronics and Communication Engineering</w:t>
            </w:r>
          </w:p>
        </w:tc>
        <w:tc>
          <w:tcPr>
            <w:tcW w:w="8745" w:type="dxa"/>
          </w:tcPr>
          <w:p w14:paraId="2D5E52F8" w14:textId="4F9F5A39" w:rsidR="00F577A1" w:rsidRDefault="00EE6317">
            <w:hyperlink r:id="rId8" w:history="1">
              <w:r w:rsidR="00F577A1" w:rsidRPr="002C4E4A">
                <w:rPr>
                  <w:rStyle w:val="Hyperlink"/>
                </w:rPr>
                <w:t>https://peciis.info/PECMIS/Documents/3_BT_EC_1819.pdf</w:t>
              </w:r>
            </w:hyperlink>
            <w:r w:rsidR="00F577A1">
              <w:t xml:space="preserve"> </w:t>
            </w:r>
          </w:p>
        </w:tc>
      </w:tr>
      <w:tr w:rsidR="00F577A1" w14:paraId="4D4D24F4" w14:textId="77777777" w:rsidTr="00DB0908">
        <w:trPr>
          <w:trHeight w:val="369"/>
        </w:trPr>
        <w:tc>
          <w:tcPr>
            <w:tcW w:w="5061" w:type="dxa"/>
          </w:tcPr>
          <w:p w14:paraId="55807CDC" w14:textId="77777777" w:rsidR="00F577A1" w:rsidRDefault="00DB0908">
            <w:r>
              <w:t>Computer Science and Engineering</w:t>
            </w:r>
          </w:p>
        </w:tc>
        <w:tc>
          <w:tcPr>
            <w:tcW w:w="8745" w:type="dxa"/>
          </w:tcPr>
          <w:p w14:paraId="3D42F8BC" w14:textId="2F551499" w:rsidR="00F577A1" w:rsidRDefault="00EE6317">
            <w:hyperlink r:id="rId9" w:history="1">
              <w:r w:rsidR="00F577A1" w:rsidRPr="002C4E4A">
                <w:rPr>
                  <w:rStyle w:val="Hyperlink"/>
                </w:rPr>
                <w:t>https://peciis.info/PECMIS/Documents/4_BT_CS_1819.pdf</w:t>
              </w:r>
            </w:hyperlink>
            <w:r w:rsidR="00F577A1">
              <w:t xml:space="preserve"> </w:t>
            </w:r>
          </w:p>
        </w:tc>
      </w:tr>
      <w:tr w:rsidR="00F577A1" w14:paraId="3F33ACBC" w14:textId="77777777" w:rsidTr="00DB0908">
        <w:trPr>
          <w:trHeight w:val="369"/>
        </w:trPr>
        <w:tc>
          <w:tcPr>
            <w:tcW w:w="5061" w:type="dxa"/>
          </w:tcPr>
          <w:p w14:paraId="238F8A9F" w14:textId="77777777" w:rsidR="00F577A1" w:rsidRDefault="00DB0908">
            <w:r>
              <w:t>Electrical and Electronics Engineering</w:t>
            </w:r>
          </w:p>
        </w:tc>
        <w:tc>
          <w:tcPr>
            <w:tcW w:w="8745" w:type="dxa"/>
          </w:tcPr>
          <w:p w14:paraId="54C5B167" w14:textId="6E040DE4" w:rsidR="00F577A1" w:rsidRDefault="00EE6317">
            <w:hyperlink r:id="rId10" w:history="1">
              <w:r w:rsidR="00F577A1" w:rsidRPr="002C4E4A">
                <w:rPr>
                  <w:rStyle w:val="Hyperlink"/>
                </w:rPr>
                <w:t>https://peciis.info/PECMIS/Documents/5_BT_EE_1819.pdf</w:t>
              </w:r>
            </w:hyperlink>
            <w:r w:rsidR="00F577A1">
              <w:t xml:space="preserve"> </w:t>
            </w:r>
          </w:p>
        </w:tc>
      </w:tr>
      <w:tr w:rsidR="00F577A1" w14:paraId="2D66B7B8" w14:textId="77777777" w:rsidTr="00DB0908">
        <w:trPr>
          <w:trHeight w:val="361"/>
        </w:trPr>
        <w:tc>
          <w:tcPr>
            <w:tcW w:w="5061" w:type="dxa"/>
          </w:tcPr>
          <w:p w14:paraId="3C768CDA" w14:textId="77777777" w:rsidR="00F577A1" w:rsidRDefault="00DB0908">
            <w:r>
              <w:t xml:space="preserve">Electronics and Instrumentation Engineering </w:t>
            </w:r>
          </w:p>
        </w:tc>
        <w:tc>
          <w:tcPr>
            <w:tcW w:w="8745" w:type="dxa"/>
          </w:tcPr>
          <w:p w14:paraId="2B0657E5" w14:textId="2C95DBA4" w:rsidR="00F577A1" w:rsidRDefault="00EE6317">
            <w:hyperlink r:id="rId11" w:history="1">
              <w:r w:rsidR="00F577A1" w:rsidRPr="002C4E4A">
                <w:rPr>
                  <w:rStyle w:val="Hyperlink"/>
                </w:rPr>
                <w:t>https://peciis.info/PECMIS/Documents/6_BT_EI_1819.pdf</w:t>
              </w:r>
            </w:hyperlink>
            <w:r w:rsidR="00F577A1">
              <w:t xml:space="preserve"> </w:t>
            </w:r>
          </w:p>
        </w:tc>
      </w:tr>
      <w:tr w:rsidR="00F577A1" w14:paraId="268D8308" w14:textId="77777777" w:rsidTr="00DB0908">
        <w:trPr>
          <w:trHeight w:val="369"/>
        </w:trPr>
        <w:tc>
          <w:tcPr>
            <w:tcW w:w="5061" w:type="dxa"/>
          </w:tcPr>
          <w:p w14:paraId="58A2EB47" w14:textId="77777777" w:rsidR="00F577A1" w:rsidRDefault="00DB0908">
            <w:r>
              <w:t>Chemical Engineering</w:t>
            </w:r>
          </w:p>
        </w:tc>
        <w:tc>
          <w:tcPr>
            <w:tcW w:w="8745" w:type="dxa"/>
          </w:tcPr>
          <w:p w14:paraId="7D28F009" w14:textId="0C17E724" w:rsidR="00F577A1" w:rsidRDefault="00EE6317">
            <w:hyperlink r:id="rId12" w:history="1">
              <w:r w:rsidR="00F577A1" w:rsidRPr="002C4E4A">
                <w:rPr>
                  <w:rStyle w:val="Hyperlink"/>
                </w:rPr>
                <w:t>https://peciis.info/PECMIS/Documents/7_BT_CH_1819.pdf</w:t>
              </w:r>
            </w:hyperlink>
            <w:r w:rsidR="00F577A1">
              <w:t xml:space="preserve"> </w:t>
            </w:r>
          </w:p>
        </w:tc>
      </w:tr>
      <w:tr w:rsidR="00F577A1" w14:paraId="77B5EB6A" w14:textId="77777777" w:rsidTr="00DB0908">
        <w:trPr>
          <w:trHeight w:val="369"/>
        </w:trPr>
        <w:tc>
          <w:tcPr>
            <w:tcW w:w="5061" w:type="dxa"/>
          </w:tcPr>
          <w:p w14:paraId="1DE883D4" w14:textId="77777777" w:rsidR="00F577A1" w:rsidRDefault="00DB0908">
            <w:r>
              <w:t>Information Technology</w:t>
            </w:r>
          </w:p>
        </w:tc>
        <w:tc>
          <w:tcPr>
            <w:tcW w:w="8745" w:type="dxa"/>
          </w:tcPr>
          <w:p w14:paraId="7C161F26" w14:textId="0C0B0B46" w:rsidR="00F577A1" w:rsidRDefault="00EE6317">
            <w:hyperlink r:id="rId13" w:history="1">
              <w:r w:rsidR="00F577A1" w:rsidRPr="002C4E4A">
                <w:rPr>
                  <w:rStyle w:val="Hyperlink"/>
                </w:rPr>
                <w:t>https://peciis.info/PECMIS/Documents/8_BT_IT_1819.pdf</w:t>
              </w:r>
            </w:hyperlink>
            <w:r w:rsidR="00F577A1">
              <w:t xml:space="preserve"> </w:t>
            </w:r>
          </w:p>
        </w:tc>
      </w:tr>
    </w:tbl>
    <w:p w14:paraId="19153008" w14:textId="77777777" w:rsidR="00F577A1" w:rsidRDefault="00F577A1"/>
    <w:tbl>
      <w:tblPr>
        <w:tblStyle w:val="TableGrid"/>
        <w:tblW w:w="13806" w:type="dxa"/>
        <w:tblLayout w:type="fixed"/>
        <w:tblLook w:val="04A0" w:firstRow="1" w:lastRow="0" w:firstColumn="1" w:lastColumn="0" w:noHBand="0" w:noVBand="1"/>
      </w:tblPr>
      <w:tblGrid>
        <w:gridCol w:w="5061"/>
        <w:gridCol w:w="8745"/>
      </w:tblGrid>
      <w:tr w:rsidR="00DB0908" w14:paraId="24EBC473" w14:textId="77777777" w:rsidTr="00B17E9D">
        <w:trPr>
          <w:trHeight w:val="185"/>
        </w:trPr>
        <w:tc>
          <w:tcPr>
            <w:tcW w:w="13806" w:type="dxa"/>
            <w:gridSpan w:val="2"/>
          </w:tcPr>
          <w:p w14:paraId="5CE05362" w14:textId="77777777" w:rsidR="00DB0908" w:rsidRPr="00DB0908" w:rsidRDefault="00DB0908" w:rsidP="00B17E9D">
            <w:pPr>
              <w:jc w:val="center"/>
              <w:rPr>
                <w:b/>
              </w:rPr>
            </w:pPr>
            <w:r>
              <w:rPr>
                <w:b/>
                <w:sz w:val="44"/>
              </w:rPr>
              <w:t xml:space="preserve">B.Tech. </w:t>
            </w:r>
            <w:r w:rsidR="00A640FB">
              <w:rPr>
                <w:b/>
                <w:sz w:val="44"/>
              </w:rPr>
              <w:t>2014-15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A640FB" w14:paraId="5A5A9BF2" w14:textId="77777777" w:rsidTr="00B17E9D">
        <w:trPr>
          <w:trHeight w:val="369"/>
        </w:trPr>
        <w:tc>
          <w:tcPr>
            <w:tcW w:w="5061" w:type="dxa"/>
          </w:tcPr>
          <w:p w14:paraId="03DC2E32" w14:textId="77777777" w:rsidR="00A640FB" w:rsidRDefault="00A640FB" w:rsidP="00B17E9D">
            <w:r>
              <w:t>Regulations</w:t>
            </w:r>
          </w:p>
        </w:tc>
        <w:tc>
          <w:tcPr>
            <w:tcW w:w="8745" w:type="dxa"/>
          </w:tcPr>
          <w:p w14:paraId="30E4F368" w14:textId="1EBC42F1" w:rsidR="00A640FB" w:rsidRDefault="00EE6317" w:rsidP="00B17E9D">
            <w:hyperlink r:id="rId14" w:history="1">
              <w:r w:rsidR="00A640FB" w:rsidRPr="002C4E4A">
                <w:rPr>
                  <w:rStyle w:val="Hyperlink"/>
                </w:rPr>
                <w:t>https://peciis.info/PECMIS/Documents/BTech_Regulations_14_15.pdf</w:t>
              </w:r>
            </w:hyperlink>
            <w:r w:rsidR="00A640FB">
              <w:t xml:space="preserve"> </w:t>
            </w:r>
          </w:p>
        </w:tc>
      </w:tr>
      <w:tr w:rsidR="00DB0908" w14:paraId="5B8C7C85" w14:textId="77777777" w:rsidTr="00B17E9D">
        <w:trPr>
          <w:trHeight w:val="369"/>
        </w:trPr>
        <w:tc>
          <w:tcPr>
            <w:tcW w:w="5061" w:type="dxa"/>
          </w:tcPr>
          <w:p w14:paraId="611D7179" w14:textId="77777777" w:rsidR="00DB0908" w:rsidRDefault="00DB0908" w:rsidP="00B17E9D">
            <w:r>
              <w:t xml:space="preserve">First Year </w:t>
            </w:r>
          </w:p>
        </w:tc>
        <w:tc>
          <w:tcPr>
            <w:tcW w:w="8745" w:type="dxa"/>
          </w:tcPr>
          <w:p w14:paraId="419711A3" w14:textId="3760C81B" w:rsidR="00DB0908" w:rsidRDefault="00EE6317" w:rsidP="00B17E9D">
            <w:hyperlink r:id="rId15" w:history="1">
              <w:r w:rsidR="00DB0908" w:rsidRPr="002C4E4A">
                <w:rPr>
                  <w:rStyle w:val="Hyperlink"/>
                </w:rPr>
                <w:t>https://peciis.info/PECMIS/Documents/0_BT_FY.pdf</w:t>
              </w:r>
            </w:hyperlink>
            <w:r w:rsidR="00DB0908">
              <w:t xml:space="preserve"> </w:t>
            </w:r>
          </w:p>
        </w:tc>
      </w:tr>
      <w:tr w:rsidR="00DB0908" w14:paraId="1ECFD6CA" w14:textId="77777777" w:rsidTr="00B17E9D">
        <w:trPr>
          <w:trHeight w:val="361"/>
        </w:trPr>
        <w:tc>
          <w:tcPr>
            <w:tcW w:w="5061" w:type="dxa"/>
          </w:tcPr>
          <w:p w14:paraId="3791E025" w14:textId="77777777" w:rsidR="00DB0908" w:rsidRDefault="00DB0908" w:rsidP="00B17E9D">
            <w:r>
              <w:t>Civil Engineering</w:t>
            </w:r>
          </w:p>
        </w:tc>
        <w:tc>
          <w:tcPr>
            <w:tcW w:w="8745" w:type="dxa"/>
          </w:tcPr>
          <w:p w14:paraId="7250BF82" w14:textId="16E98243" w:rsidR="00DB0908" w:rsidRDefault="00EE6317" w:rsidP="00B17E9D">
            <w:hyperlink r:id="rId16" w:history="1">
              <w:r w:rsidR="00DB0908" w:rsidRPr="002C4E4A">
                <w:rPr>
                  <w:rStyle w:val="Hyperlink"/>
                </w:rPr>
                <w:t>https://peciis.info/PECMIS/Documents/1_BT_CE.pdf</w:t>
              </w:r>
            </w:hyperlink>
            <w:r w:rsidR="00DB0908">
              <w:t xml:space="preserve"> </w:t>
            </w:r>
          </w:p>
        </w:tc>
      </w:tr>
      <w:tr w:rsidR="00DB0908" w14:paraId="708AF8F4" w14:textId="77777777" w:rsidTr="00B17E9D">
        <w:trPr>
          <w:trHeight w:val="361"/>
        </w:trPr>
        <w:tc>
          <w:tcPr>
            <w:tcW w:w="5061" w:type="dxa"/>
          </w:tcPr>
          <w:p w14:paraId="266FC0E7" w14:textId="77777777" w:rsidR="00DB0908" w:rsidRDefault="00DB0908" w:rsidP="00B17E9D">
            <w:r>
              <w:t>Mechanical Engineering</w:t>
            </w:r>
          </w:p>
        </w:tc>
        <w:tc>
          <w:tcPr>
            <w:tcW w:w="8745" w:type="dxa"/>
          </w:tcPr>
          <w:p w14:paraId="28481644" w14:textId="1736FEA3" w:rsidR="00DB0908" w:rsidRDefault="00EE6317" w:rsidP="00B17E9D">
            <w:hyperlink r:id="rId17" w:history="1">
              <w:r w:rsidR="00DB0908" w:rsidRPr="002C4E4A">
                <w:rPr>
                  <w:rStyle w:val="Hyperlink"/>
                </w:rPr>
                <w:t>https://peciis.info/PECMIS/Documents/2_BT_ME.pdf</w:t>
              </w:r>
            </w:hyperlink>
            <w:r w:rsidR="00DB0908">
              <w:t xml:space="preserve"> </w:t>
            </w:r>
          </w:p>
        </w:tc>
      </w:tr>
      <w:tr w:rsidR="00DB0908" w14:paraId="082693E2" w14:textId="77777777" w:rsidTr="00B17E9D">
        <w:trPr>
          <w:trHeight w:val="361"/>
        </w:trPr>
        <w:tc>
          <w:tcPr>
            <w:tcW w:w="5061" w:type="dxa"/>
          </w:tcPr>
          <w:p w14:paraId="1E7DA912" w14:textId="77777777" w:rsidR="00DB0908" w:rsidRDefault="00DB0908" w:rsidP="00B17E9D">
            <w:r>
              <w:t>Electronics and Communication Engineering</w:t>
            </w:r>
          </w:p>
        </w:tc>
        <w:tc>
          <w:tcPr>
            <w:tcW w:w="8745" w:type="dxa"/>
          </w:tcPr>
          <w:p w14:paraId="55CBD7E7" w14:textId="33D372D4" w:rsidR="00DB0908" w:rsidRDefault="00EE6317" w:rsidP="00B17E9D">
            <w:hyperlink r:id="rId18" w:history="1">
              <w:r w:rsidR="00DB0908" w:rsidRPr="002C4E4A">
                <w:rPr>
                  <w:rStyle w:val="Hyperlink"/>
                </w:rPr>
                <w:t>https://peciis.info/PECMIS/Documents/3_BT_EC.pdf</w:t>
              </w:r>
            </w:hyperlink>
            <w:r w:rsidR="00DB0908">
              <w:t xml:space="preserve"> </w:t>
            </w:r>
          </w:p>
        </w:tc>
      </w:tr>
      <w:tr w:rsidR="00DB0908" w14:paraId="60F45C6E" w14:textId="77777777" w:rsidTr="00B17E9D">
        <w:trPr>
          <w:trHeight w:val="369"/>
        </w:trPr>
        <w:tc>
          <w:tcPr>
            <w:tcW w:w="5061" w:type="dxa"/>
          </w:tcPr>
          <w:p w14:paraId="4B040C35" w14:textId="77777777" w:rsidR="00DB0908" w:rsidRDefault="00DB0908" w:rsidP="00B17E9D">
            <w:r>
              <w:t>Computer Science and Engineering</w:t>
            </w:r>
          </w:p>
        </w:tc>
        <w:tc>
          <w:tcPr>
            <w:tcW w:w="8745" w:type="dxa"/>
          </w:tcPr>
          <w:p w14:paraId="7555358D" w14:textId="51E91105" w:rsidR="00DB0908" w:rsidRDefault="00EE6317" w:rsidP="00B17E9D">
            <w:hyperlink r:id="rId19" w:history="1">
              <w:r w:rsidR="00DB0908" w:rsidRPr="002C4E4A">
                <w:rPr>
                  <w:rStyle w:val="Hyperlink"/>
                </w:rPr>
                <w:t>https://peciis.info/PECMIS/Documents/4_BT_CS.pdf</w:t>
              </w:r>
            </w:hyperlink>
            <w:r w:rsidR="00DB0908">
              <w:t xml:space="preserve"> </w:t>
            </w:r>
          </w:p>
        </w:tc>
      </w:tr>
      <w:tr w:rsidR="00DB0908" w14:paraId="4A1CA966" w14:textId="77777777" w:rsidTr="00B17E9D">
        <w:trPr>
          <w:trHeight w:val="369"/>
        </w:trPr>
        <w:tc>
          <w:tcPr>
            <w:tcW w:w="5061" w:type="dxa"/>
          </w:tcPr>
          <w:p w14:paraId="198ACBB1" w14:textId="77777777" w:rsidR="00DB0908" w:rsidRDefault="00DB0908" w:rsidP="00B17E9D">
            <w:r>
              <w:t>Electrical and Electronics Engineering</w:t>
            </w:r>
          </w:p>
        </w:tc>
        <w:tc>
          <w:tcPr>
            <w:tcW w:w="8745" w:type="dxa"/>
          </w:tcPr>
          <w:p w14:paraId="7CB51612" w14:textId="753EDD22" w:rsidR="00DB0908" w:rsidRDefault="00EE6317" w:rsidP="00DB0908">
            <w:pPr>
              <w:tabs>
                <w:tab w:val="left" w:pos="2486"/>
              </w:tabs>
            </w:pPr>
            <w:hyperlink r:id="rId20" w:history="1">
              <w:r w:rsidR="00DB0908" w:rsidRPr="002C4E4A">
                <w:rPr>
                  <w:rStyle w:val="Hyperlink"/>
                </w:rPr>
                <w:t>https://peciis.info/PECMIS/Documents/5_BT_EE.pdf</w:t>
              </w:r>
            </w:hyperlink>
            <w:r w:rsidR="00DB0908">
              <w:t xml:space="preserve"> </w:t>
            </w:r>
            <w:r w:rsidR="00DB0908">
              <w:tab/>
            </w:r>
          </w:p>
        </w:tc>
      </w:tr>
      <w:tr w:rsidR="00DB0908" w14:paraId="727AD554" w14:textId="77777777" w:rsidTr="00B17E9D">
        <w:trPr>
          <w:trHeight w:val="361"/>
        </w:trPr>
        <w:tc>
          <w:tcPr>
            <w:tcW w:w="5061" w:type="dxa"/>
          </w:tcPr>
          <w:p w14:paraId="489B8772" w14:textId="77777777" w:rsidR="00DB0908" w:rsidRDefault="00DB0908" w:rsidP="00B17E9D">
            <w:r>
              <w:t xml:space="preserve">Electronics and Instrumentation Engineering </w:t>
            </w:r>
          </w:p>
        </w:tc>
        <w:tc>
          <w:tcPr>
            <w:tcW w:w="8745" w:type="dxa"/>
          </w:tcPr>
          <w:p w14:paraId="11A7EEA4" w14:textId="07B645E9" w:rsidR="00DB0908" w:rsidRDefault="00EE6317" w:rsidP="00B17E9D">
            <w:hyperlink r:id="rId21" w:history="1">
              <w:r w:rsidR="00DB0908" w:rsidRPr="002C4E4A">
                <w:rPr>
                  <w:rStyle w:val="Hyperlink"/>
                </w:rPr>
                <w:t>https://peciis.info/PECMIS/Documents/6_BT_EI.pdf</w:t>
              </w:r>
            </w:hyperlink>
            <w:r w:rsidR="00DB0908">
              <w:t xml:space="preserve"> </w:t>
            </w:r>
          </w:p>
        </w:tc>
      </w:tr>
      <w:tr w:rsidR="00DB0908" w14:paraId="1D6B1E63" w14:textId="77777777" w:rsidTr="00B17E9D">
        <w:trPr>
          <w:trHeight w:val="369"/>
        </w:trPr>
        <w:tc>
          <w:tcPr>
            <w:tcW w:w="5061" w:type="dxa"/>
          </w:tcPr>
          <w:p w14:paraId="6D56E9DB" w14:textId="77777777" w:rsidR="00DB0908" w:rsidRDefault="00DB0908" w:rsidP="00B17E9D">
            <w:r>
              <w:t>Chemical Engineering</w:t>
            </w:r>
          </w:p>
        </w:tc>
        <w:tc>
          <w:tcPr>
            <w:tcW w:w="8745" w:type="dxa"/>
          </w:tcPr>
          <w:p w14:paraId="3A565797" w14:textId="76A4A620" w:rsidR="00DB0908" w:rsidRDefault="00EE6317" w:rsidP="00B17E9D">
            <w:hyperlink r:id="rId22" w:history="1">
              <w:r w:rsidR="00DB0908" w:rsidRPr="002C4E4A">
                <w:rPr>
                  <w:rStyle w:val="Hyperlink"/>
                </w:rPr>
                <w:t>https://peciis.info/PECMIS/Documents/7_BT_CH.pdf</w:t>
              </w:r>
            </w:hyperlink>
            <w:r w:rsidR="00DB0908">
              <w:t xml:space="preserve"> </w:t>
            </w:r>
          </w:p>
        </w:tc>
      </w:tr>
      <w:tr w:rsidR="00DB0908" w14:paraId="4A820F99" w14:textId="77777777" w:rsidTr="00B17E9D">
        <w:trPr>
          <w:trHeight w:val="369"/>
        </w:trPr>
        <w:tc>
          <w:tcPr>
            <w:tcW w:w="5061" w:type="dxa"/>
          </w:tcPr>
          <w:p w14:paraId="31799056" w14:textId="77777777" w:rsidR="00DB0908" w:rsidRDefault="00DB0908" w:rsidP="00B17E9D">
            <w:r>
              <w:t>Information Technology</w:t>
            </w:r>
          </w:p>
        </w:tc>
        <w:tc>
          <w:tcPr>
            <w:tcW w:w="8745" w:type="dxa"/>
          </w:tcPr>
          <w:p w14:paraId="1FA2FAF3" w14:textId="25861974" w:rsidR="00DB0908" w:rsidRDefault="00EE6317" w:rsidP="00B17E9D">
            <w:hyperlink r:id="rId23" w:history="1">
              <w:r w:rsidR="00DB0908" w:rsidRPr="002C4E4A">
                <w:rPr>
                  <w:rStyle w:val="Hyperlink"/>
                </w:rPr>
                <w:t>https://peciis.info/PECMIS/Documents/8_BT_IT.pdf</w:t>
              </w:r>
            </w:hyperlink>
            <w:r w:rsidR="00DB0908">
              <w:t xml:space="preserve"> </w:t>
            </w:r>
          </w:p>
        </w:tc>
      </w:tr>
    </w:tbl>
    <w:p w14:paraId="7A9D39D2" w14:textId="77777777" w:rsidR="00A640FB" w:rsidRDefault="00A640FB" w:rsidP="00A640F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1"/>
        <w:gridCol w:w="4054"/>
        <w:gridCol w:w="7701"/>
      </w:tblGrid>
      <w:tr w:rsidR="00A640FB" w14:paraId="6FC9D8B1" w14:textId="77777777" w:rsidTr="007A7A94">
        <w:tc>
          <w:tcPr>
            <w:tcW w:w="13176" w:type="dxa"/>
            <w:gridSpan w:val="3"/>
          </w:tcPr>
          <w:p w14:paraId="7CC013F0" w14:textId="77777777" w:rsidR="00A640FB" w:rsidRDefault="00A640FB" w:rsidP="00A640FB">
            <w:pPr>
              <w:jc w:val="center"/>
            </w:pPr>
            <w:r>
              <w:rPr>
                <w:b/>
                <w:sz w:val="44"/>
              </w:rPr>
              <w:lastRenderedPageBreak/>
              <w:t xml:space="preserve">M.Tech. </w:t>
            </w:r>
            <w:r w:rsidR="00C5428C">
              <w:rPr>
                <w:b/>
                <w:sz w:val="44"/>
              </w:rPr>
              <w:t>2015-16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A640FB" w14:paraId="2AEA2DE8" w14:textId="77777777" w:rsidTr="00A640FB">
        <w:tc>
          <w:tcPr>
            <w:tcW w:w="5446" w:type="dxa"/>
            <w:gridSpan w:val="2"/>
          </w:tcPr>
          <w:p w14:paraId="2D8AFDE8" w14:textId="77777777" w:rsidR="00A640FB" w:rsidRPr="00C5428C" w:rsidRDefault="00A640FB" w:rsidP="00A640FB">
            <w:pPr>
              <w:jc w:val="center"/>
              <w:rPr>
                <w:b/>
              </w:rPr>
            </w:pPr>
            <w:r w:rsidRPr="00C6087B">
              <w:rPr>
                <w:b/>
                <w:sz w:val="24"/>
              </w:rPr>
              <w:t>Regulations</w:t>
            </w:r>
          </w:p>
        </w:tc>
        <w:tc>
          <w:tcPr>
            <w:tcW w:w="7730" w:type="dxa"/>
          </w:tcPr>
          <w:p w14:paraId="483B6DA5" w14:textId="248B4C7C" w:rsidR="00A640FB" w:rsidRDefault="00EE6317">
            <w:hyperlink r:id="rId24" w:history="1">
              <w:r w:rsidR="00A640FB" w:rsidRPr="002C4E4A">
                <w:rPr>
                  <w:rStyle w:val="Hyperlink"/>
                </w:rPr>
                <w:t>https://peciis.info/PECMIS/Documents/MTech_Regulations_15_16.pdf</w:t>
              </w:r>
            </w:hyperlink>
            <w:r w:rsidR="00A640FB">
              <w:t xml:space="preserve"> </w:t>
            </w:r>
          </w:p>
        </w:tc>
      </w:tr>
      <w:tr w:rsidR="00A640FB" w14:paraId="01F3F485" w14:textId="77777777" w:rsidTr="00C5428C">
        <w:tc>
          <w:tcPr>
            <w:tcW w:w="1419" w:type="dxa"/>
            <w:vMerge w:val="restart"/>
            <w:vAlign w:val="center"/>
          </w:tcPr>
          <w:p w14:paraId="74EFE463" w14:textId="77777777" w:rsidR="00A640FB" w:rsidRPr="00A640FB" w:rsidRDefault="00A640FB" w:rsidP="00A640FB">
            <w:pPr>
              <w:jc w:val="center"/>
              <w:rPr>
                <w:b/>
              </w:rPr>
            </w:pPr>
            <w:r w:rsidRPr="00A640FB">
              <w:rPr>
                <w:b/>
              </w:rPr>
              <w:t>Civil</w:t>
            </w:r>
          </w:p>
        </w:tc>
        <w:tc>
          <w:tcPr>
            <w:tcW w:w="4027" w:type="dxa"/>
          </w:tcPr>
          <w:p w14:paraId="32199244" w14:textId="77777777" w:rsidR="00A640FB" w:rsidRDefault="00A640FB">
            <w:r>
              <w:t>Structural Engineering</w:t>
            </w:r>
          </w:p>
        </w:tc>
        <w:tc>
          <w:tcPr>
            <w:tcW w:w="7730" w:type="dxa"/>
          </w:tcPr>
          <w:p w14:paraId="1A0D0E8D" w14:textId="0F02069E" w:rsidR="00A640FB" w:rsidRDefault="00EE6317">
            <w:hyperlink r:id="rId25" w:history="1">
              <w:r w:rsidR="00A640FB" w:rsidRPr="002C4E4A">
                <w:rPr>
                  <w:rStyle w:val="Hyperlink"/>
                </w:rPr>
                <w:t>https://peciis.info/PECMIS/Documents/10_MT_CE_SE.pdf</w:t>
              </w:r>
            </w:hyperlink>
            <w:r w:rsidR="00A640FB">
              <w:t xml:space="preserve"> </w:t>
            </w:r>
          </w:p>
        </w:tc>
      </w:tr>
      <w:tr w:rsidR="00A640FB" w14:paraId="3B85419C" w14:textId="77777777" w:rsidTr="00C5428C">
        <w:tc>
          <w:tcPr>
            <w:tcW w:w="1419" w:type="dxa"/>
            <w:vMerge/>
          </w:tcPr>
          <w:p w14:paraId="06F835C3" w14:textId="77777777" w:rsidR="00A640FB" w:rsidRDefault="00A640FB"/>
        </w:tc>
        <w:tc>
          <w:tcPr>
            <w:tcW w:w="4027" w:type="dxa"/>
          </w:tcPr>
          <w:p w14:paraId="7B332A18" w14:textId="77777777" w:rsidR="00A640FB" w:rsidRDefault="00A640FB">
            <w:r>
              <w:t>Environmental Engineering</w:t>
            </w:r>
          </w:p>
        </w:tc>
        <w:tc>
          <w:tcPr>
            <w:tcW w:w="7730" w:type="dxa"/>
          </w:tcPr>
          <w:p w14:paraId="74E2CAA6" w14:textId="5BC49F82" w:rsidR="00A640FB" w:rsidRDefault="00EE6317">
            <w:hyperlink r:id="rId26" w:history="1">
              <w:r w:rsidR="00C5428C" w:rsidRPr="002C4E4A">
                <w:rPr>
                  <w:rStyle w:val="Hyperlink"/>
                </w:rPr>
                <w:t>https://peciis.info/PECMIS/Documents/9_MT_CE_EE.pdf</w:t>
              </w:r>
            </w:hyperlink>
            <w:r w:rsidR="00C5428C">
              <w:t xml:space="preserve"> </w:t>
            </w:r>
          </w:p>
        </w:tc>
      </w:tr>
      <w:tr w:rsidR="00C5428C" w14:paraId="4AE4379C" w14:textId="77777777" w:rsidTr="00C5428C">
        <w:tc>
          <w:tcPr>
            <w:tcW w:w="1330" w:type="dxa"/>
            <w:vMerge w:val="restart"/>
            <w:vAlign w:val="center"/>
          </w:tcPr>
          <w:p w14:paraId="0232C888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Mechanical</w:t>
            </w:r>
          </w:p>
        </w:tc>
        <w:tc>
          <w:tcPr>
            <w:tcW w:w="4116" w:type="dxa"/>
          </w:tcPr>
          <w:p w14:paraId="7143A820" w14:textId="77777777" w:rsidR="00C5428C" w:rsidRDefault="00C5428C">
            <w:r>
              <w:t xml:space="preserve">Product Design </w:t>
            </w:r>
            <w:proofErr w:type="gramStart"/>
            <w:r>
              <w:t>And</w:t>
            </w:r>
            <w:proofErr w:type="gramEnd"/>
            <w:r>
              <w:t xml:space="preserve"> Manufacturing</w:t>
            </w:r>
          </w:p>
        </w:tc>
        <w:tc>
          <w:tcPr>
            <w:tcW w:w="7730" w:type="dxa"/>
          </w:tcPr>
          <w:p w14:paraId="4B95BF99" w14:textId="21281C57" w:rsidR="00C5428C" w:rsidRDefault="00EE6317">
            <w:hyperlink r:id="rId27" w:history="1">
              <w:r w:rsidR="00C5428C" w:rsidRPr="002C4E4A">
                <w:rPr>
                  <w:rStyle w:val="Hyperlink"/>
                </w:rPr>
                <w:t>https://peciis.info/PECMIS/Documents/12_MT_ME_PDM.pdf</w:t>
              </w:r>
            </w:hyperlink>
            <w:r w:rsidR="00C5428C">
              <w:t xml:space="preserve"> </w:t>
            </w:r>
          </w:p>
        </w:tc>
      </w:tr>
      <w:tr w:rsidR="00C5428C" w14:paraId="43C075D0" w14:textId="77777777" w:rsidTr="00C5428C">
        <w:tc>
          <w:tcPr>
            <w:tcW w:w="1425" w:type="dxa"/>
            <w:vMerge/>
          </w:tcPr>
          <w:p w14:paraId="30362C25" w14:textId="77777777" w:rsidR="00C5428C" w:rsidRDefault="00C5428C"/>
        </w:tc>
        <w:tc>
          <w:tcPr>
            <w:tcW w:w="4021" w:type="dxa"/>
          </w:tcPr>
          <w:p w14:paraId="2948646E" w14:textId="77777777" w:rsidR="00C5428C" w:rsidRDefault="00C5428C">
            <w:r>
              <w:t>Energy Technology</w:t>
            </w:r>
          </w:p>
        </w:tc>
        <w:tc>
          <w:tcPr>
            <w:tcW w:w="7730" w:type="dxa"/>
          </w:tcPr>
          <w:p w14:paraId="59419365" w14:textId="1AD3EE7B" w:rsidR="00C5428C" w:rsidRDefault="00EE6317">
            <w:hyperlink r:id="rId28" w:history="1">
              <w:r w:rsidR="00C5428C" w:rsidRPr="002C4E4A">
                <w:rPr>
                  <w:rStyle w:val="Hyperlink"/>
                </w:rPr>
                <w:t>https://peciis.info/PECMIS/Documents/11_MT_ME_ET.pdf</w:t>
              </w:r>
            </w:hyperlink>
            <w:r w:rsidR="00C5428C">
              <w:t xml:space="preserve"> </w:t>
            </w:r>
          </w:p>
        </w:tc>
      </w:tr>
      <w:tr w:rsidR="00C5428C" w14:paraId="1EBE8EC4" w14:textId="77777777" w:rsidTr="00C5428C">
        <w:tc>
          <w:tcPr>
            <w:tcW w:w="1425" w:type="dxa"/>
            <w:vMerge w:val="restart"/>
            <w:vAlign w:val="center"/>
          </w:tcPr>
          <w:p w14:paraId="49748A86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ECE</w:t>
            </w:r>
          </w:p>
        </w:tc>
        <w:tc>
          <w:tcPr>
            <w:tcW w:w="4021" w:type="dxa"/>
          </w:tcPr>
          <w:p w14:paraId="16F307FB" w14:textId="77777777" w:rsidR="00C5428C" w:rsidRDefault="00C5428C">
            <w:r>
              <w:t>Electronics and Communication</w:t>
            </w:r>
          </w:p>
        </w:tc>
        <w:tc>
          <w:tcPr>
            <w:tcW w:w="7730" w:type="dxa"/>
          </w:tcPr>
          <w:p w14:paraId="0485DEBC" w14:textId="4F7092FD" w:rsidR="00C5428C" w:rsidRDefault="00EE6317">
            <w:hyperlink r:id="rId29" w:history="1">
              <w:r w:rsidR="00C5428C" w:rsidRPr="002C4E4A">
                <w:rPr>
                  <w:rStyle w:val="Hyperlink"/>
                </w:rPr>
                <w:t>https://peciis.info/PECMIS/Documents/13_MT_EC_ECE.pdf</w:t>
              </w:r>
            </w:hyperlink>
            <w:r w:rsidR="00C5428C">
              <w:t xml:space="preserve"> </w:t>
            </w:r>
          </w:p>
        </w:tc>
      </w:tr>
      <w:tr w:rsidR="00C5428C" w14:paraId="28D723A1" w14:textId="77777777" w:rsidTr="00C5428C">
        <w:tc>
          <w:tcPr>
            <w:tcW w:w="1419" w:type="dxa"/>
            <w:vMerge/>
          </w:tcPr>
          <w:p w14:paraId="0F77BF16" w14:textId="77777777" w:rsidR="00C5428C" w:rsidRDefault="00C5428C"/>
        </w:tc>
        <w:tc>
          <w:tcPr>
            <w:tcW w:w="4027" w:type="dxa"/>
          </w:tcPr>
          <w:p w14:paraId="7FEA6636" w14:textId="77777777" w:rsidR="00C5428C" w:rsidRDefault="00C5428C">
            <w:proofErr w:type="gramStart"/>
            <w:r>
              <w:t>Wireless  Communication</w:t>
            </w:r>
            <w:proofErr w:type="gramEnd"/>
          </w:p>
        </w:tc>
        <w:tc>
          <w:tcPr>
            <w:tcW w:w="7730" w:type="dxa"/>
          </w:tcPr>
          <w:p w14:paraId="5E6020CC" w14:textId="2CC3D77E" w:rsidR="00C5428C" w:rsidRDefault="00EE6317">
            <w:hyperlink r:id="rId30" w:history="1">
              <w:r w:rsidR="00C5428C" w:rsidRPr="002C4E4A">
                <w:rPr>
                  <w:rStyle w:val="Hyperlink"/>
                </w:rPr>
                <w:t>https://peciis.info/PECMIS/Documents/14_MT_EC_WC.pdf</w:t>
              </w:r>
            </w:hyperlink>
            <w:r w:rsidR="00C5428C">
              <w:t xml:space="preserve"> </w:t>
            </w:r>
          </w:p>
        </w:tc>
      </w:tr>
      <w:tr w:rsidR="00C5428C" w14:paraId="6C1DADAF" w14:textId="77777777" w:rsidTr="00C5428C">
        <w:tc>
          <w:tcPr>
            <w:tcW w:w="1419" w:type="dxa"/>
            <w:vMerge w:val="restart"/>
            <w:vAlign w:val="center"/>
          </w:tcPr>
          <w:p w14:paraId="607E9215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CSE</w:t>
            </w:r>
          </w:p>
        </w:tc>
        <w:tc>
          <w:tcPr>
            <w:tcW w:w="4027" w:type="dxa"/>
          </w:tcPr>
          <w:p w14:paraId="72B70B1D" w14:textId="77777777" w:rsidR="00C5428C" w:rsidRDefault="00C5428C">
            <w:r>
              <w:t>Distributed Computing</w:t>
            </w:r>
          </w:p>
        </w:tc>
        <w:tc>
          <w:tcPr>
            <w:tcW w:w="7730" w:type="dxa"/>
          </w:tcPr>
          <w:p w14:paraId="73324F6B" w14:textId="702EBF9B" w:rsidR="00C5428C" w:rsidRDefault="00EE6317">
            <w:hyperlink r:id="rId31" w:history="1">
              <w:r w:rsidR="00C5428C" w:rsidRPr="002C4E4A">
                <w:rPr>
                  <w:rStyle w:val="Hyperlink"/>
                </w:rPr>
                <w:t>https://peciis.info/PECMIS/Documents/15_MT_CS_DS.pdf</w:t>
              </w:r>
            </w:hyperlink>
            <w:r w:rsidR="00C5428C">
              <w:t xml:space="preserve"> </w:t>
            </w:r>
          </w:p>
        </w:tc>
      </w:tr>
      <w:tr w:rsidR="00C5428C" w14:paraId="2817B275" w14:textId="77777777" w:rsidTr="00C5428C">
        <w:tc>
          <w:tcPr>
            <w:tcW w:w="1419" w:type="dxa"/>
            <w:vMerge/>
          </w:tcPr>
          <w:p w14:paraId="499D0F7B" w14:textId="77777777" w:rsidR="00C5428C" w:rsidRDefault="00C5428C"/>
        </w:tc>
        <w:tc>
          <w:tcPr>
            <w:tcW w:w="4027" w:type="dxa"/>
          </w:tcPr>
          <w:p w14:paraId="2967B3BB" w14:textId="77777777" w:rsidR="00C5428C" w:rsidRDefault="00C5428C" w:rsidP="00C5428C">
            <w:r>
              <w:t>Information Security</w:t>
            </w:r>
          </w:p>
        </w:tc>
        <w:tc>
          <w:tcPr>
            <w:tcW w:w="7730" w:type="dxa"/>
          </w:tcPr>
          <w:p w14:paraId="0A66E2CE" w14:textId="4C799E69" w:rsidR="00C5428C" w:rsidRDefault="00EE6317" w:rsidP="00C5428C">
            <w:hyperlink r:id="rId32" w:history="1">
              <w:r w:rsidR="00C5428C" w:rsidRPr="002C4E4A">
                <w:rPr>
                  <w:rStyle w:val="Hyperlink"/>
                </w:rPr>
                <w:t>https://peciis.info/PECMIS/Documents/16_MT_CS_IS.pdf</w:t>
              </w:r>
            </w:hyperlink>
            <w:r w:rsidR="00C5428C">
              <w:t xml:space="preserve"> </w:t>
            </w:r>
          </w:p>
        </w:tc>
      </w:tr>
      <w:tr w:rsidR="00C5428C" w14:paraId="33812845" w14:textId="77777777" w:rsidTr="00C5428C">
        <w:tc>
          <w:tcPr>
            <w:tcW w:w="1419" w:type="dxa"/>
            <w:vAlign w:val="center"/>
          </w:tcPr>
          <w:p w14:paraId="30260022" w14:textId="77777777" w:rsidR="00C5428C" w:rsidRPr="00C5428C" w:rsidRDefault="00C5428C" w:rsidP="00C5428C">
            <w:pPr>
              <w:jc w:val="center"/>
              <w:rPr>
                <w:b/>
              </w:rPr>
            </w:pPr>
            <w:r>
              <w:rPr>
                <w:b/>
              </w:rPr>
              <w:t>EEE</w:t>
            </w:r>
          </w:p>
        </w:tc>
        <w:tc>
          <w:tcPr>
            <w:tcW w:w="4027" w:type="dxa"/>
          </w:tcPr>
          <w:p w14:paraId="3CDFD2B9" w14:textId="77777777" w:rsidR="00C5428C" w:rsidRPr="00C5428C" w:rsidRDefault="00EE6317">
            <w:pPr>
              <w:rPr>
                <w:rFonts w:cstheme="minorHAnsi"/>
              </w:rPr>
            </w:pPr>
            <w:hyperlink r:id="rId33" w:tgtFrame="_blank" w:history="1">
              <w:r w:rsidR="00C5428C" w:rsidRPr="00C5428C">
                <w:rPr>
                  <w:rStyle w:val="Hyperlink"/>
                  <w:rFonts w:cstheme="minorHAnsi"/>
                  <w:color w:val="auto"/>
                  <w:u w:val="none"/>
                </w:rPr>
                <w:t>Electrical Drives and Control</w:t>
              </w:r>
            </w:hyperlink>
          </w:p>
        </w:tc>
        <w:tc>
          <w:tcPr>
            <w:tcW w:w="7730" w:type="dxa"/>
          </w:tcPr>
          <w:p w14:paraId="71A3C9C9" w14:textId="70BEFAC8" w:rsidR="00C5428C" w:rsidRDefault="00EE6317">
            <w:hyperlink r:id="rId34" w:history="1">
              <w:r w:rsidR="00C5428C" w:rsidRPr="002C4E4A">
                <w:rPr>
                  <w:rStyle w:val="Hyperlink"/>
                </w:rPr>
                <w:t>https://peciis.info/PECMIS/Documents/17_MT_EE.pdf</w:t>
              </w:r>
            </w:hyperlink>
            <w:r w:rsidR="00C5428C">
              <w:t xml:space="preserve"> </w:t>
            </w:r>
          </w:p>
        </w:tc>
      </w:tr>
      <w:tr w:rsidR="00C5428C" w14:paraId="072F8E5E" w14:textId="77777777" w:rsidTr="00C5428C">
        <w:tc>
          <w:tcPr>
            <w:tcW w:w="1419" w:type="dxa"/>
            <w:vAlign w:val="center"/>
          </w:tcPr>
          <w:p w14:paraId="7CF2A978" w14:textId="77777777" w:rsidR="00C5428C" w:rsidRPr="00C5428C" w:rsidRDefault="00C5428C" w:rsidP="00C5428C">
            <w:pPr>
              <w:jc w:val="center"/>
              <w:rPr>
                <w:b/>
              </w:rPr>
            </w:pPr>
            <w:r w:rsidRPr="00C5428C">
              <w:rPr>
                <w:b/>
              </w:rPr>
              <w:t>E&amp;I</w:t>
            </w:r>
          </w:p>
        </w:tc>
        <w:tc>
          <w:tcPr>
            <w:tcW w:w="4027" w:type="dxa"/>
          </w:tcPr>
          <w:p w14:paraId="045C4899" w14:textId="77777777" w:rsidR="00C5428C" w:rsidRPr="00C5428C" w:rsidRDefault="00EE6317" w:rsidP="00C5428C">
            <w:pPr>
              <w:rPr>
                <w:rFonts w:cstheme="minorHAnsi"/>
              </w:rPr>
            </w:pPr>
            <w:hyperlink r:id="rId35" w:tgtFrame="_blank" w:history="1">
              <w:r w:rsidR="00C5428C" w:rsidRPr="00C5428C">
                <w:rPr>
                  <w:rStyle w:val="Hyperlink"/>
                  <w:rFonts w:cstheme="minorHAnsi"/>
                  <w:color w:val="auto"/>
                  <w:u w:val="none"/>
                </w:rPr>
                <w:t>Instrumentation Engineering</w:t>
              </w:r>
            </w:hyperlink>
          </w:p>
        </w:tc>
        <w:tc>
          <w:tcPr>
            <w:tcW w:w="7730" w:type="dxa"/>
          </w:tcPr>
          <w:p w14:paraId="6359CD8D" w14:textId="69A7C649" w:rsidR="00C5428C" w:rsidRDefault="00EE6317" w:rsidP="00C5428C">
            <w:hyperlink r:id="rId36" w:history="1">
              <w:r w:rsidR="00C5428C" w:rsidRPr="002C4E4A">
                <w:rPr>
                  <w:rStyle w:val="Hyperlink"/>
                </w:rPr>
                <w:t>https://peciis.info/PECMIS/Documents/18_MT_EI.pdf</w:t>
              </w:r>
            </w:hyperlink>
            <w:r w:rsidR="00C5428C">
              <w:t xml:space="preserve"> </w:t>
            </w:r>
          </w:p>
        </w:tc>
      </w:tr>
      <w:tr w:rsidR="00C5428C" w14:paraId="364BCA47" w14:textId="77777777" w:rsidTr="00C5428C">
        <w:tc>
          <w:tcPr>
            <w:tcW w:w="1419" w:type="dxa"/>
            <w:vAlign w:val="center"/>
          </w:tcPr>
          <w:p w14:paraId="46754E17" w14:textId="77777777" w:rsidR="00C5428C" w:rsidRPr="00C5428C" w:rsidRDefault="00C5428C" w:rsidP="00C5428C">
            <w:pPr>
              <w:ind w:left="720" w:hanging="720"/>
              <w:jc w:val="center"/>
              <w:rPr>
                <w:b/>
              </w:rPr>
            </w:pPr>
            <w:r w:rsidRPr="00C5428C">
              <w:rPr>
                <w:b/>
              </w:rPr>
              <w:t>IT</w:t>
            </w:r>
          </w:p>
        </w:tc>
        <w:tc>
          <w:tcPr>
            <w:tcW w:w="4027" w:type="dxa"/>
          </w:tcPr>
          <w:p w14:paraId="1D41AD10" w14:textId="77777777" w:rsidR="00C5428C" w:rsidRPr="00C5428C" w:rsidRDefault="00EE6317">
            <w:pPr>
              <w:rPr>
                <w:rFonts w:cstheme="minorHAnsi"/>
              </w:rPr>
            </w:pPr>
            <w:hyperlink r:id="rId37" w:tgtFrame="_blank" w:history="1">
              <w:r w:rsidR="00C5428C" w:rsidRPr="00C5428C">
                <w:rPr>
                  <w:rStyle w:val="Hyperlink"/>
                  <w:rFonts w:cstheme="minorHAnsi"/>
                  <w:color w:val="auto"/>
                  <w:u w:val="none"/>
                </w:rPr>
                <w:t>Information Technology</w:t>
              </w:r>
            </w:hyperlink>
          </w:p>
        </w:tc>
        <w:tc>
          <w:tcPr>
            <w:tcW w:w="7730" w:type="dxa"/>
          </w:tcPr>
          <w:p w14:paraId="7B98F715" w14:textId="646ED3A1" w:rsidR="00C5428C" w:rsidRDefault="00EE6317">
            <w:hyperlink r:id="rId38" w:history="1">
              <w:r w:rsidR="00C5428C" w:rsidRPr="002C4E4A">
                <w:rPr>
                  <w:rStyle w:val="Hyperlink"/>
                </w:rPr>
                <w:t>https://peciis.info/PECMIS/Documents/19_MT_IT.pdf</w:t>
              </w:r>
            </w:hyperlink>
            <w:r w:rsidR="00C5428C">
              <w:t xml:space="preserve"> </w:t>
            </w:r>
          </w:p>
        </w:tc>
      </w:tr>
    </w:tbl>
    <w:p w14:paraId="149BE421" w14:textId="77777777" w:rsidR="00A640FB" w:rsidRDefault="00A640FB"/>
    <w:p w14:paraId="3B8B93C4" w14:textId="77777777" w:rsidR="00C5428C" w:rsidRDefault="00C542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70"/>
        <w:gridCol w:w="8106"/>
      </w:tblGrid>
      <w:tr w:rsidR="00C5428C" w14:paraId="3457F5EE" w14:textId="77777777" w:rsidTr="00C5428C">
        <w:tc>
          <w:tcPr>
            <w:tcW w:w="13176" w:type="dxa"/>
            <w:gridSpan w:val="2"/>
            <w:vAlign w:val="center"/>
          </w:tcPr>
          <w:p w14:paraId="74B08E82" w14:textId="77777777" w:rsidR="00C5428C" w:rsidRDefault="00C5428C" w:rsidP="00C5428C">
            <w:pPr>
              <w:jc w:val="center"/>
            </w:pPr>
            <w:r>
              <w:rPr>
                <w:b/>
                <w:sz w:val="44"/>
              </w:rPr>
              <w:t>M.C.A. 2015-16</w:t>
            </w:r>
            <w:r w:rsidRPr="00DB0908">
              <w:rPr>
                <w:b/>
                <w:sz w:val="44"/>
              </w:rPr>
              <w:t xml:space="preserve"> Regulations</w:t>
            </w:r>
          </w:p>
        </w:tc>
      </w:tr>
      <w:tr w:rsidR="00C5428C" w14:paraId="74C68855" w14:textId="77777777" w:rsidTr="00C5428C">
        <w:tc>
          <w:tcPr>
            <w:tcW w:w="5070" w:type="dxa"/>
          </w:tcPr>
          <w:p w14:paraId="2D828A19" w14:textId="77777777" w:rsidR="00C5428C" w:rsidRDefault="00C6087B">
            <w:r w:rsidRPr="00C6087B">
              <w:rPr>
                <w:b/>
                <w:sz w:val="24"/>
              </w:rPr>
              <w:t>Regulations</w:t>
            </w:r>
          </w:p>
        </w:tc>
        <w:tc>
          <w:tcPr>
            <w:tcW w:w="8106" w:type="dxa"/>
          </w:tcPr>
          <w:p w14:paraId="03F8A45F" w14:textId="0AB9C406" w:rsidR="00C5428C" w:rsidRDefault="00EE6317">
            <w:hyperlink r:id="rId39" w:history="1">
              <w:r w:rsidR="00C6087B" w:rsidRPr="002C4E4A">
                <w:rPr>
                  <w:rStyle w:val="Hyperlink"/>
                </w:rPr>
                <w:t>https://peciis.info/PECMIS/Documents/MCA_Regulations_15_16.pdf</w:t>
              </w:r>
            </w:hyperlink>
            <w:r w:rsidR="00C6087B">
              <w:t xml:space="preserve"> </w:t>
            </w:r>
          </w:p>
        </w:tc>
      </w:tr>
      <w:tr w:rsidR="00C5428C" w14:paraId="19FCA361" w14:textId="77777777" w:rsidTr="00C5428C">
        <w:tc>
          <w:tcPr>
            <w:tcW w:w="5070" w:type="dxa"/>
          </w:tcPr>
          <w:p w14:paraId="7F690B14" w14:textId="77777777" w:rsidR="00C5428C" w:rsidRDefault="00C6087B">
            <w:r>
              <w:t>Computer Applications</w:t>
            </w:r>
          </w:p>
        </w:tc>
        <w:tc>
          <w:tcPr>
            <w:tcW w:w="8106" w:type="dxa"/>
          </w:tcPr>
          <w:p w14:paraId="7BDAF52C" w14:textId="13A1C950" w:rsidR="00C5428C" w:rsidRDefault="00EE6317">
            <w:hyperlink r:id="rId40" w:history="1">
              <w:r w:rsidR="00C6087B" w:rsidRPr="002C4E4A">
                <w:rPr>
                  <w:rStyle w:val="Hyperlink"/>
                </w:rPr>
                <w:t>https://peciis.info/PECMIS/Documents/20_CA.pdf</w:t>
              </w:r>
            </w:hyperlink>
            <w:r w:rsidR="00C6087B">
              <w:t xml:space="preserve"> </w:t>
            </w:r>
          </w:p>
        </w:tc>
      </w:tr>
    </w:tbl>
    <w:p w14:paraId="0C148699" w14:textId="77777777" w:rsidR="00C5428C" w:rsidRDefault="00C5428C"/>
    <w:sectPr w:rsidR="00C5428C" w:rsidSect="00DB0908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MzQ1szAyNTEzN7ZQ0lEKTi0uzszPAykwrAUA77xrvCwAAAA="/>
  </w:docVars>
  <w:rsids>
    <w:rsidRoot w:val="00F577A1"/>
    <w:rsid w:val="00851966"/>
    <w:rsid w:val="00A640FB"/>
    <w:rsid w:val="00B22192"/>
    <w:rsid w:val="00C5428C"/>
    <w:rsid w:val="00C6087B"/>
    <w:rsid w:val="00D66D27"/>
    <w:rsid w:val="00DB0908"/>
    <w:rsid w:val="00E07C63"/>
    <w:rsid w:val="00EE6317"/>
    <w:rsid w:val="00F5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ABF01"/>
  <w15:docId w15:val="{FEAC0AB8-FDBD-44D8-8EB0-65DF054C3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40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77A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577A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ciis.info/PECMIS/PECWebsite/Documents/3_BT_EC_1819.pdf" TargetMode="External"/><Relationship Id="rId13" Type="http://schemas.openxmlformats.org/officeDocument/2006/relationships/hyperlink" Target="https://peciis.info/PECMIS/PECWebsite/Documents/8_BT_IT_1819.pdf" TargetMode="External"/><Relationship Id="rId18" Type="http://schemas.openxmlformats.org/officeDocument/2006/relationships/hyperlink" Target="https://peciis.info/PECMIS/PECWebsite/Documents/3_BT_EC.pdf" TargetMode="External"/><Relationship Id="rId26" Type="http://schemas.openxmlformats.org/officeDocument/2006/relationships/hyperlink" Target="https://peciis.info/PECMIS/PECWebsite/Documents/9_MT_CE_EE.pdf" TargetMode="External"/><Relationship Id="rId39" Type="http://schemas.openxmlformats.org/officeDocument/2006/relationships/hyperlink" Target="https://peciis.info/PECMIS/PECWebsite/Documents/MCA_Regulations_15_16.pdf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peciis.info/PECMIS/PECWebsite/Documents/6_BT_EI.pdf" TargetMode="External"/><Relationship Id="rId34" Type="http://schemas.openxmlformats.org/officeDocument/2006/relationships/hyperlink" Target="https://peciis.info/PECMIS/PECWebsite/Documents/17_MT_EE.pdf" TargetMode="External"/><Relationship Id="rId42" Type="http://schemas.openxmlformats.org/officeDocument/2006/relationships/theme" Target="theme/theme1.xml"/><Relationship Id="rId7" Type="http://schemas.openxmlformats.org/officeDocument/2006/relationships/hyperlink" Target="https://peciis.info/PECMIS/PECWebsite/Documents/2_BT_ME_1819.pdf" TargetMode="External"/><Relationship Id="rId12" Type="http://schemas.openxmlformats.org/officeDocument/2006/relationships/hyperlink" Target="https://peciis.info/PECMIS/PECWebsite/Documents/7_BT_CH_1819.pdf" TargetMode="External"/><Relationship Id="rId17" Type="http://schemas.openxmlformats.org/officeDocument/2006/relationships/hyperlink" Target="https://peciis.info/PECMIS/PECWebsite/Documents/2_BT_ME.pdf" TargetMode="External"/><Relationship Id="rId25" Type="http://schemas.openxmlformats.org/officeDocument/2006/relationships/hyperlink" Target="https://peciis.info/PECMIS/PECWebsite/Documents/10_MT_CE_SE.pdf" TargetMode="External"/><Relationship Id="rId33" Type="http://schemas.openxmlformats.org/officeDocument/2006/relationships/hyperlink" Target="https://peciis.info/PECMIS/PECWebsite/Documents/17_MT_EE.pdf" TargetMode="External"/><Relationship Id="rId38" Type="http://schemas.openxmlformats.org/officeDocument/2006/relationships/hyperlink" Target="https://peciis.info/PECMIS/PECWebsite/Documents/19_MT_IT.pdf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peciis.info/PECMIS/PECWebsite/Documents/1_BT_CE.pdf" TargetMode="External"/><Relationship Id="rId20" Type="http://schemas.openxmlformats.org/officeDocument/2006/relationships/hyperlink" Target="https://peciis.info/PECMIS/PECWebsite/Documents/5_BT_EE.pdf" TargetMode="External"/><Relationship Id="rId29" Type="http://schemas.openxmlformats.org/officeDocument/2006/relationships/hyperlink" Target="https://peciis.info/PECMIS/PECWebsite/Documents/13_MT_EC_ECE.pdf" TargetMode="External"/><Relationship Id="rId41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peciis.info/PECMIS/PECWebsite/Documents/1_BT_CE_1819.pdf" TargetMode="External"/><Relationship Id="rId11" Type="http://schemas.openxmlformats.org/officeDocument/2006/relationships/hyperlink" Target="https://peciis.info/PECMIS/PECWebsite/Documents/6_BT_EI_1819.pdf" TargetMode="External"/><Relationship Id="rId24" Type="http://schemas.openxmlformats.org/officeDocument/2006/relationships/hyperlink" Target="https://peciis.info/PECMIS/PECWebsite/Documents/MTech_Regulations_15_16.pdf" TargetMode="External"/><Relationship Id="rId32" Type="http://schemas.openxmlformats.org/officeDocument/2006/relationships/hyperlink" Target="https://peciis.info/PECMIS/PECWebsite/Documents/16_MT_CS_IS.pdf" TargetMode="External"/><Relationship Id="rId37" Type="http://schemas.openxmlformats.org/officeDocument/2006/relationships/hyperlink" Target="https://peciis.info/PECMIS/PECWebsite/Documents/19_MT_IT.pdf" TargetMode="External"/><Relationship Id="rId40" Type="http://schemas.openxmlformats.org/officeDocument/2006/relationships/hyperlink" Target="https://peciis.info/PECMIS/PECWebsite/Documents/20_CA.pdf" TargetMode="External"/><Relationship Id="rId5" Type="http://schemas.openxmlformats.org/officeDocument/2006/relationships/hyperlink" Target="https://peciis.info/PECMIS/PECWebsite/Documents/0_BT_FY_1819.pdf" TargetMode="External"/><Relationship Id="rId15" Type="http://schemas.openxmlformats.org/officeDocument/2006/relationships/hyperlink" Target="https://peciis.info/PECMIS/PECWebsite/Documents/0_BT_FY.pdf" TargetMode="External"/><Relationship Id="rId23" Type="http://schemas.openxmlformats.org/officeDocument/2006/relationships/hyperlink" Target="https://peciis.info/PECMIS/PECWebsite/Documents/8_BT_IT.pdf" TargetMode="External"/><Relationship Id="rId28" Type="http://schemas.openxmlformats.org/officeDocument/2006/relationships/hyperlink" Target="https://peciis.info/PECMIS/PECWebsite/Documents/11_MT_ME_ET.pdf" TargetMode="External"/><Relationship Id="rId36" Type="http://schemas.openxmlformats.org/officeDocument/2006/relationships/hyperlink" Target="https://peciis.info/PECMIS/PECWebsite/Documents/18_MT_EI.pdf" TargetMode="External"/><Relationship Id="rId10" Type="http://schemas.openxmlformats.org/officeDocument/2006/relationships/hyperlink" Target="https://peciis.info/PECMIS/PECWebsite/Documents/5_BT_EE_1819.pdf" TargetMode="External"/><Relationship Id="rId19" Type="http://schemas.openxmlformats.org/officeDocument/2006/relationships/hyperlink" Target="https://peciis.info/PECMIS/PECWebsite/Documents/4_BT_CS.pdf" TargetMode="External"/><Relationship Id="rId31" Type="http://schemas.openxmlformats.org/officeDocument/2006/relationships/hyperlink" Target="https://peciis.info/PECMIS/PECWebsite/Documents/15_MT_CS_DS.pdf" TargetMode="External"/><Relationship Id="rId4" Type="http://schemas.openxmlformats.org/officeDocument/2006/relationships/hyperlink" Target="https://peciis.info/PECMIS/PECWebsite/Documents/BTech_Regulations_18_19.pdf" TargetMode="External"/><Relationship Id="rId9" Type="http://schemas.openxmlformats.org/officeDocument/2006/relationships/hyperlink" Target="https://peciis.info/PECMIS/PECWebsite/Documents/4_BT_CS_1819.pdf" TargetMode="External"/><Relationship Id="rId14" Type="http://schemas.openxmlformats.org/officeDocument/2006/relationships/hyperlink" Target="https://peciis.info/PECMIS/PECWebsite/Documents/BTech_Regulations_14_15.pdf" TargetMode="External"/><Relationship Id="rId22" Type="http://schemas.openxmlformats.org/officeDocument/2006/relationships/hyperlink" Target="https://peciis.info/PECMIS/PECWebsite/Documents/7_BT_CH.pdf" TargetMode="External"/><Relationship Id="rId27" Type="http://schemas.openxmlformats.org/officeDocument/2006/relationships/hyperlink" Target="https://peciis.info/PECMIS/PECWebsite/Documents/12_MT_ME_PDM.pdf" TargetMode="External"/><Relationship Id="rId30" Type="http://schemas.openxmlformats.org/officeDocument/2006/relationships/hyperlink" Target="https://peciis.info/PECMIS/PECWebsite/Documents/14_MT_EC_WC.pdf" TargetMode="External"/><Relationship Id="rId35" Type="http://schemas.openxmlformats.org/officeDocument/2006/relationships/hyperlink" Target="https://peciis.info/PECMIS/PECWebsite/Documents/18_MT_EI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878</Words>
  <Characters>500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Shanthi Simon</dc:creator>
  <cp:lastModifiedBy>Rupam Chirom</cp:lastModifiedBy>
  <cp:revision>3</cp:revision>
  <dcterms:created xsi:type="dcterms:W3CDTF">2020-01-29T08:52:00Z</dcterms:created>
  <dcterms:modified xsi:type="dcterms:W3CDTF">2020-04-10T09:35:00Z</dcterms:modified>
</cp:coreProperties>
</file>